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2ec4ba</w:t>
        </w:r>
      </w:hyperlink>
      <w:r>
        <w:t xml:space="preserve"> </w:t>
      </w:r>
      <w:r>
        <w:t xml:space="preserve">on April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f2ec4bad837f7f6707f84af911d1930845017031"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f2ec4bad837f7f6707f84af911d1930845017031/"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f2ec4bad837f7f6707f84af911d1930845017031"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f2ec4bad837f7f6707f84af911d1930845017031/"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30T23:43:50Z</dcterms:created>
  <dcterms:modified xsi:type="dcterms:W3CDTF">2021-04-30T23: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